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B9D9" w14:textId="70B1F3B6" w:rsidR="002601B7" w:rsidRDefault="002601B7" w:rsidP="002601B7">
      <w:pPr>
        <w:pStyle w:val="Title"/>
        <w:jc w:val="center"/>
      </w:pPr>
      <w:r>
        <w:t>Raising Gen Z</w:t>
      </w:r>
    </w:p>
    <w:p w14:paraId="75DF879F" w14:textId="3D8D7095" w:rsidR="002601B7" w:rsidRDefault="005D23AB" w:rsidP="002601B7">
      <w:pPr>
        <w:pStyle w:val="Subtitle"/>
        <w:jc w:val="center"/>
      </w:pPr>
      <w:r>
        <w:t>Who Is Gen Z</w:t>
      </w:r>
      <w:r w:rsidR="007D2895">
        <w:t>?</w:t>
      </w:r>
    </w:p>
    <w:p w14:paraId="434B0D63" w14:textId="2E2501C8" w:rsidR="00AF35F9" w:rsidRDefault="00AF35F9" w:rsidP="003A7CC9">
      <w:pPr>
        <w:pStyle w:val="ListParagraph"/>
        <w:numPr>
          <w:ilvl w:val="0"/>
          <w:numId w:val="1"/>
        </w:numPr>
      </w:pPr>
      <w:r>
        <w:t>2</w:t>
      </w:r>
      <w:r w:rsidRPr="00AF35F9">
        <w:rPr>
          <w:vertAlign w:val="superscript"/>
        </w:rPr>
        <w:t>nd</w:t>
      </w:r>
      <w:r>
        <w:t xml:space="preserve"> Core Commitment of Churches that are Growing Young – Empathize with Young People</w:t>
      </w:r>
    </w:p>
    <w:p w14:paraId="65C5ADF0" w14:textId="77777777" w:rsidR="00B860F4" w:rsidRDefault="00B860F4" w:rsidP="00B860F4">
      <w:pPr>
        <w:pStyle w:val="ListParagraph"/>
      </w:pPr>
    </w:p>
    <w:p w14:paraId="7CE3F328" w14:textId="3553AAA1" w:rsidR="003233ED" w:rsidRDefault="007864DD" w:rsidP="003A7CC9">
      <w:pPr>
        <w:pStyle w:val="ListParagraph"/>
        <w:numPr>
          <w:ilvl w:val="0"/>
          <w:numId w:val="1"/>
        </w:numPr>
      </w:pPr>
      <w:r>
        <w:t>Strauss and Howe Generational Theory</w:t>
      </w:r>
    </w:p>
    <w:p w14:paraId="78C4907C" w14:textId="27E7D8BD" w:rsidR="00B860F4" w:rsidRDefault="00B860F4" w:rsidP="00B860F4">
      <w:pPr>
        <w:pStyle w:val="ListParagraph"/>
      </w:pPr>
    </w:p>
    <w:p w14:paraId="71A6AE42" w14:textId="2278110A" w:rsidR="00A47294" w:rsidRDefault="00A47294" w:rsidP="00B860F4">
      <w:pPr>
        <w:pStyle w:val="ListParagraph"/>
      </w:pPr>
    </w:p>
    <w:p w14:paraId="7332783C" w14:textId="77777777" w:rsidR="00A47294" w:rsidRDefault="00A47294" w:rsidP="00B860F4">
      <w:pPr>
        <w:pStyle w:val="ListParagraph"/>
      </w:pPr>
    </w:p>
    <w:p w14:paraId="14C8AAD2" w14:textId="2BE484BA" w:rsidR="00050EED" w:rsidRDefault="00050EED" w:rsidP="00050EED">
      <w:pPr>
        <w:pStyle w:val="ListParagraph"/>
        <w:numPr>
          <w:ilvl w:val="0"/>
          <w:numId w:val="1"/>
        </w:numPr>
      </w:pPr>
      <w:r>
        <w:t>What Does This Mean for Gen Z?</w:t>
      </w:r>
    </w:p>
    <w:p w14:paraId="06009F03" w14:textId="0C5761FE" w:rsidR="00050EED" w:rsidRDefault="00050EED" w:rsidP="00050EED">
      <w:pPr>
        <w:pStyle w:val="ListParagraph"/>
        <w:numPr>
          <w:ilvl w:val="1"/>
          <w:numId w:val="1"/>
        </w:numPr>
      </w:pPr>
      <w:r>
        <w:t xml:space="preserve">The World They Are Growing Up </w:t>
      </w:r>
      <w:r w:rsidR="00A47294">
        <w:t>in</w:t>
      </w:r>
      <w:r>
        <w:t xml:space="preserve"> Is…</w:t>
      </w:r>
    </w:p>
    <w:p w14:paraId="04927BAD" w14:textId="5C61F64C" w:rsidR="00050EED" w:rsidRDefault="00050EED" w:rsidP="00050EED">
      <w:pPr>
        <w:pStyle w:val="ListParagraph"/>
        <w:numPr>
          <w:ilvl w:val="2"/>
          <w:numId w:val="1"/>
        </w:numPr>
      </w:pPr>
      <w:r>
        <w:t>Constant and Increasing Crisis</w:t>
      </w:r>
    </w:p>
    <w:p w14:paraId="09CC5161" w14:textId="018BF206" w:rsidR="00A47294" w:rsidRDefault="00A47294" w:rsidP="00A47294">
      <w:pPr>
        <w:pStyle w:val="ListParagraph"/>
        <w:ind w:left="2160"/>
      </w:pPr>
    </w:p>
    <w:p w14:paraId="70D0818E" w14:textId="0A071954" w:rsidR="00A47294" w:rsidRDefault="00A47294" w:rsidP="00A47294">
      <w:pPr>
        <w:pStyle w:val="ListParagraph"/>
        <w:ind w:left="2160"/>
      </w:pPr>
    </w:p>
    <w:p w14:paraId="4D636A61" w14:textId="77777777" w:rsidR="00A47294" w:rsidRDefault="00A47294" w:rsidP="00A47294">
      <w:pPr>
        <w:pStyle w:val="ListParagraph"/>
        <w:ind w:left="2160"/>
      </w:pPr>
    </w:p>
    <w:p w14:paraId="454C87AF" w14:textId="77777777" w:rsidR="00A47294" w:rsidRDefault="00A47294" w:rsidP="00A47294">
      <w:pPr>
        <w:pStyle w:val="ListParagraph"/>
        <w:ind w:left="2160"/>
      </w:pPr>
    </w:p>
    <w:p w14:paraId="0750C440" w14:textId="7E5AA8D0" w:rsidR="007369D3" w:rsidRDefault="00050EED" w:rsidP="007369D3">
      <w:pPr>
        <w:pStyle w:val="ListParagraph"/>
        <w:numPr>
          <w:ilvl w:val="2"/>
          <w:numId w:val="1"/>
        </w:numPr>
      </w:pPr>
      <w:r>
        <w:t>Tech-Driven Landscape</w:t>
      </w:r>
    </w:p>
    <w:p w14:paraId="051B02C6" w14:textId="77777777" w:rsidR="00A47294" w:rsidRDefault="00A47294" w:rsidP="00A47294">
      <w:pPr>
        <w:pStyle w:val="ListParagraph"/>
        <w:ind w:left="2160"/>
      </w:pPr>
    </w:p>
    <w:p w14:paraId="51C61A8F" w14:textId="77777777" w:rsidR="00A47294" w:rsidRDefault="00A47294" w:rsidP="00A47294"/>
    <w:p w14:paraId="67921B50" w14:textId="77777777" w:rsidR="00A47294" w:rsidRDefault="00A47294" w:rsidP="00A47294">
      <w:pPr>
        <w:pStyle w:val="ListParagraph"/>
        <w:ind w:left="2160"/>
      </w:pPr>
    </w:p>
    <w:p w14:paraId="34A7C847" w14:textId="37F5B0F3" w:rsidR="007369D3" w:rsidRDefault="007369D3" w:rsidP="007369D3">
      <w:pPr>
        <w:pStyle w:val="ListParagraph"/>
        <w:numPr>
          <w:ilvl w:val="2"/>
          <w:numId w:val="1"/>
        </w:numPr>
      </w:pPr>
      <w:r>
        <w:t>Excessive Surveillance and Lack of Protection</w:t>
      </w:r>
      <w:r>
        <w:t xml:space="preserve"> – </w:t>
      </w:r>
      <w:r w:rsidR="005C6467">
        <w:t>ever present, but disengaged</w:t>
      </w:r>
    </w:p>
    <w:p w14:paraId="64B32A1B" w14:textId="77777777" w:rsidR="00A47294" w:rsidRDefault="00A47294" w:rsidP="00A47294">
      <w:pPr>
        <w:pStyle w:val="ListParagraph"/>
        <w:ind w:left="2160"/>
      </w:pPr>
    </w:p>
    <w:p w14:paraId="73A65075" w14:textId="77777777" w:rsidR="00A47294" w:rsidRDefault="00A47294" w:rsidP="00A47294"/>
    <w:p w14:paraId="4298BA92" w14:textId="77777777" w:rsidR="00A47294" w:rsidRDefault="00A47294" w:rsidP="00A47294">
      <w:pPr>
        <w:pStyle w:val="ListParagraph"/>
        <w:ind w:left="2160"/>
      </w:pPr>
    </w:p>
    <w:p w14:paraId="67FFA600" w14:textId="4E698ED1" w:rsidR="007369D3" w:rsidRDefault="007369D3" w:rsidP="007369D3">
      <w:pPr>
        <w:pStyle w:val="ListParagraph"/>
        <w:numPr>
          <w:ilvl w:val="2"/>
          <w:numId w:val="1"/>
        </w:numPr>
      </w:pPr>
      <w:r>
        <w:t>I</w:t>
      </w:r>
      <w:r>
        <w:t>ncreasingly Diverse and Globally Aware</w:t>
      </w:r>
    </w:p>
    <w:p w14:paraId="7394734B" w14:textId="435121CA" w:rsidR="00A47294" w:rsidRDefault="00A47294" w:rsidP="00A47294">
      <w:pPr>
        <w:pStyle w:val="ListParagraph"/>
        <w:ind w:left="1440"/>
      </w:pPr>
    </w:p>
    <w:p w14:paraId="1A8A2511" w14:textId="77777777" w:rsidR="00A47294" w:rsidRDefault="00A47294" w:rsidP="00A47294">
      <w:pPr>
        <w:pStyle w:val="ListParagraph"/>
        <w:ind w:left="1440"/>
      </w:pPr>
    </w:p>
    <w:p w14:paraId="2F394677" w14:textId="23176D04" w:rsidR="00A47294" w:rsidRDefault="00A47294" w:rsidP="00A47294">
      <w:pPr>
        <w:pStyle w:val="ListParagraph"/>
        <w:ind w:left="1440"/>
      </w:pPr>
    </w:p>
    <w:p w14:paraId="54BDE5B4" w14:textId="77777777" w:rsidR="00A47294" w:rsidRDefault="00A47294" w:rsidP="00A47294">
      <w:pPr>
        <w:pStyle w:val="ListParagraph"/>
        <w:ind w:left="1440"/>
      </w:pPr>
    </w:p>
    <w:p w14:paraId="6ADDBFBF" w14:textId="7EA0B735" w:rsidR="007369D3" w:rsidRDefault="005C6467" w:rsidP="00A47294">
      <w:pPr>
        <w:pStyle w:val="ListParagraph"/>
        <w:numPr>
          <w:ilvl w:val="1"/>
          <w:numId w:val="1"/>
        </w:numPr>
      </w:pPr>
      <w:r>
        <w:t xml:space="preserve">The Active </w:t>
      </w:r>
      <w:r w:rsidR="00A47294">
        <w:t>E</w:t>
      </w:r>
      <w:r>
        <w:t>ffect of this on Gen Z</w:t>
      </w:r>
    </w:p>
    <w:p w14:paraId="5D28EF7B" w14:textId="55107864" w:rsidR="005C6467" w:rsidRDefault="005C6467" w:rsidP="005C6467">
      <w:pPr>
        <w:pStyle w:val="ListParagraph"/>
        <w:numPr>
          <w:ilvl w:val="2"/>
          <w:numId w:val="1"/>
        </w:numPr>
      </w:pPr>
      <w:r>
        <w:t>A Longer Race</w:t>
      </w:r>
    </w:p>
    <w:p w14:paraId="5354AA33" w14:textId="77777777" w:rsidR="005C6467" w:rsidRDefault="005C6467" w:rsidP="005C6467">
      <w:pPr>
        <w:pStyle w:val="ListParagraph"/>
        <w:numPr>
          <w:ilvl w:val="3"/>
          <w:numId w:val="1"/>
        </w:numPr>
      </w:pPr>
      <w:r>
        <w:t>A Later Finish Line</w:t>
      </w:r>
    </w:p>
    <w:p w14:paraId="3E830651" w14:textId="77777777" w:rsidR="00A47294" w:rsidRDefault="00A47294" w:rsidP="00A47294">
      <w:pPr>
        <w:pStyle w:val="ListParagraph"/>
        <w:ind w:left="2880"/>
      </w:pPr>
    </w:p>
    <w:p w14:paraId="716E73BD" w14:textId="77777777" w:rsidR="00A47294" w:rsidRDefault="00A47294" w:rsidP="00A47294">
      <w:pPr>
        <w:pStyle w:val="ListParagraph"/>
        <w:ind w:left="2880"/>
      </w:pPr>
    </w:p>
    <w:p w14:paraId="35DD9646" w14:textId="439620A0" w:rsidR="005C6467" w:rsidRDefault="005C6467" w:rsidP="005C6467">
      <w:pPr>
        <w:pStyle w:val="ListParagraph"/>
        <w:numPr>
          <w:ilvl w:val="3"/>
          <w:numId w:val="1"/>
        </w:numPr>
      </w:pPr>
      <w:r>
        <w:t>An Earlier Starting Line</w:t>
      </w:r>
    </w:p>
    <w:p w14:paraId="73F09355" w14:textId="77777777" w:rsidR="00A47294" w:rsidRDefault="00A47294" w:rsidP="00A47294"/>
    <w:p w14:paraId="14444996" w14:textId="7C5D0C6A" w:rsidR="00A47294" w:rsidRDefault="00A47294" w:rsidP="00A47294">
      <w:pPr>
        <w:pStyle w:val="ListParagraph"/>
        <w:ind w:left="2160"/>
      </w:pPr>
    </w:p>
    <w:p w14:paraId="47E91992" w14:textId="6F51129F" w:rsidR="005C6467" w:rsidRDefault="005C6467" w:rsidP="005C6467">
      <w:pPr>
        <w:pStyle w:val="ListParagraph"/>
        <w:numPr>
          <w:ilvl w:val="2"/>
          <w:numId w:val="1"/>
        </w:numPr>
      </w:pPr>
      <w:r>
        <w:t>Human Needs for Identity, Belonging, and Purpose</w:t>
      </w:r>
    </w:p>
    <w:p w14:paraId="1E3936E1" w14:textId="77777777" w:rsidR="005C6467" w:rsidRDefault="005C6467" w:rsidP="005C6467">
      <w:pPr>
        <w:pStyle w:val="ListParagraph"/>
        <w:numPr>
          <w:ilvl w:val="3"/>
          <w:numId w:val="1"/>
        </w:numPr>
      </w:pPr>
      <w:r>
        <w:t>Stressful Delay in Identity Development</w:t>
      </w:r>
    </w:p>
    <w:p w14:paraId="23B5756A" w14:textId="77777777" w:rsidR="00A47294" w:rsidRDefault="00A47294" w:rsidP="00A47294">
      <w:pPr>
        <w:pStyle w:val="ListParagraph"/>
        <w:ind w:left="2880"/>
      </w:pPr>
    </w:p>
    <w:p w14:paraId="1367811D" w14:textId="49E2FA9F" w:rsidR="005C6467" w:rsidRDefault="005C6467" w:rsidP="005C6467">
      <w:pPr>
        <w:pStyle w:val="ListParagraph"/>
        <w:numPr>
          <w:ilvl w:val="3"/>
          <w:numId w:val="1"/>
        </w:numPr>
      </w:pPr>
      <w:r>
        <w:lastRenderedPageBreak/>
        <w:t>Frustrating Quest for Belonging</w:t>
      </w:r>
    </w:p>
    <w:p w14:paraId="6508792C" w14:textId="77777777" w:rsidR="00A47294" w:rsidRDefault="00A47294" w:rsidP="00A47294">
      <w:pPr>
        <w:pStyle w:val="ListParagraph"/>
        <w:ind w:left="2880"/>
      </w:pPr>
    </w:p>
    <w:p w14:paraId="3231E4FA" w14:textId="77777777" w:rsidR="00A47294" w:rsidRDefault="00A47294" w:rsidP="00A47294">
      <w:pPr>
        <w:pStyle w:val="ListParagraph"/>
        <w:ind w:left="2880"/>
      </w:pPr>
    </w:p>
    <w:p w14:paraId="00951EA6" w14:textId="232FFA84" w:rsidR="00A47294" w:rsidRDefault="005C6467" w:rsidP="00A47294">
      <w:pPr>
        <w:pStyle w:val="ListParagraph"/>
        <w:numPr>
          <w:ilvl w:val="3"/>
          <w:numId w:val="1"/>
        </w:numPr>
      </w:pPr>
      <w:r>
        <w:t>Confusing Path to Purpose</w:t>
      </w:r>
    </w:p>
    <w:p w14:paraId="77205EE2" w14:textId="77777777" w:rsidR="00A47294" w:rsidRDefault="00A47294" w:rsidP="00A47294">
      <w:pPr>
        <w:ind w:left="360"/>
      </w:pPr>
    </w:p>
    <w:p w14:paraId="38731466" w14:textId="73C5677F" w:rsidR="006F5379" w:rsidRDefault="00F10CF5" w:rsidP="006F5379">
      <w:pPr>
        <w:pStyle w:val="ListParagraph"/>
        <w:numPr>
          <w:ilvl w:val="0"/>
          <w:numId w:val="1"/>
        </w:numPr>
      </w:pPr>
      <w:r>
        <w:t>Barna on the Results of this on Gen Z</w:t>
      </w:r>
    </w:p>
    <w:p w14:paraId="2D990A77" w14:textId="77777777" w:rsidR="00A47294" w:rsidRDefault="00A47294" w:rsidP="00A47294"/>
    <w:p w14:paraId="3E504409" w14:textId="77777777" w:rsidR="00A47294" w:rsidRDefault="00A47294" w:rsidP="00A47294">
      <w:pPr>
        <w:pStyle w:val="ListParagraph"/>
      </w:pPr>
    </w:p>
    <w:p w14:paraId="5FA99EC1" w14:textId="77777777" w:rsidR="00A47294" w:rsidRDefault="00A47294" w:rsidP="00A47294">
      <w:pPr>
        <w:pStyle w:val="ListParagraph"/>
      </w:pPr>
    </w:p>
    <w:p w14:paraId="65B6B291" w14:textId="77777777" w:rsidR="00A47294" w:rsidRDefault="00A47294" w:rsidP="00A47294">
      <w:pPr>
        <w:pStyle w:val="ListParagraph"/>
      </w:pPr>
    </w:p>
    <w:p w14:paraId="28C86E7C" w14:textId="77777777" w:rsidR="00A47294" w:rsidRDefault="00A47294" w:rsidP="00A47294">
      <w:pPr>
        <w:pStyle w:val="ListParagraph"/>
      </w:pPr>
    </w:p>
    <w:p w14:paraId="2BB9A13B" w14:textId="228A494E" w:rsidR="00A47294" w:rsidRDefault="00A47294" w:rsidP="00A47294">
      <w:pPr>
        <w:pStyle w:val="ListParagraph"/>
      </w:pPr>
    </w:p>
    <w:p w14:paraId="7E218C2E" w14:textId="77777777" w:rsidR="0089496C" w:rsidRDefault="0089496C" w:rsidP="00A47294">
      <w:pPr>
        <w:pStyle w:val="ListParagraph"/>
      </w:pPr>
    </w:p>
    <w:p w14:paraId="1C9C827A" w14:textId="0B6B24AF" w:rsidR="00B6598B" w:rsidRDefault="00B6598B" w:rsidP="00A47294">
      <w:pPr>
        <w:pStyle w:val="ListParagraph"/>
        <w:numPr>
          <w:ilvl w:val="0"/>
          <w:numId w:val="1"/>
        </w:numPr>
      </w:pPr>
      <w:r>
        <w:t>Approach Gen Z with…</w:t>
      </w:r>
    </w:p>
    <w:p w14:paraId="3D82132E" w14:textId="05D59D88" w:rsidR="00A47294" w:rsidRDefault="00B6598B" w:rsidP="0089496C">
      <w:pPr>
        <w:pStyle w:val="ListParagraph"/>
        <w:numPr>
          <w:ilvl w:val="1"/>
          <w:numId w:val="1"/>
        </w:numPr>
      </w:pPr>
      <w:r>
        <w:t>Authenticity</w:t>
      </w:r>
    </w:p>
    <w:p w14:paraId="6F0919E9" w14:textId="77777777" w:rsidR="0089496C" w:rsidRDefault="0089496C" w:rsidP="0089496C">
      <w:pPr>
        <w:pStyle w:val="ListParagraph"/>
        <w:ind w:left="1440"/>
      </w:pPr>
    </w:p>
    <w:p w14:paraId="55A98B01" w14:textId="0C5D75BD" w:rsidR="0089496C" w:rsidRDefault="00B6598B" w:rsidP="0089496C">
      <w:pPr>
        <w:pStyle w:val="ListParagraph"/>
        <w:numPr>
          <w:ilvl w:val="1"/>
          <w:numId w:val="1"/>
        </w:numPr>
      </w:pPr>
      <w:r>
        <w:t>Honesty</w:t>
      </w:r>
    </w:p>
    <w:p w14:paraId="787A9452" w14:textId="77777777" w:rsidR="0089496C" w:rsidRDefault="0089496C" w:rsidP="0089496C">
      <w:pPr>
        <w:pStyle w:val="ListParagraph"/>
        <w:ind w:left="1440"/>
      </w:pPr>
    </w:p>
    <w:p w14:paraId="4E2D13B8" w14:textId="31AEF7CB" w:rsidR="0089496C" w:rsidRDefault="00B6598B" w:rsidP="0089496C">
      <w:pPr>
        <w:pStyle w:val="ListParagraph"/>
        <w:numPr>
          <w:ilvl w:val="1"/>
          <w:numId w:val="1"/>
        </w:numPr>
      </w:pPr>
      <w:r>
        <w:t>Humility</w:t>
      </w:r>
    </w:p>
    <w:p w14:paraId="2064F593" w14:textId="77777777" w:rsidR="0089496C" w:rsidRDefault="0089496C" w:rsidP="0089496C">
      <w:pPr>
        <w:pStyle w:val="ListParagraph"/>
        <w:ind w:left="1440"/>
      </w:pPr>
    </w:p>
    <w:p w14:paraId="05FA4BED" w14:textId="15077FFD" w:rsidR="0089496C" w:rsidRDefault="00B6598B" w:rsidP="0089496C">
      <w:pPr>
        <w:pStyle w:val="ListParagraph"/>
        <w:numPr>
          <w:ilvl w:val="1"/>
          <w:numId w:val="1"/>
        </w:numPr>
      </w:pPr>
      <w:r>
        <w:t>Care</w:t>
      </w:r>
    </w:p>
    <w:p w14:paraId="72451B83" w14:textId="77777777" w:rsidR="00A47294" w:rsidRDefault="00A47294" w:rsidP="00A47294">
      <w:pPr>
        <w:pStyle w:val="ListParagraph"/>
      </w:pPr>
    </w:p>
    <w:p w14:paraId="2A9C3EE9" w14:textId="0DBEF837" w:rsidR="003A7CC9" w:rsidRDefault="002601B7" w:rsidP="003A7CC9">
      <w:pPr>
        <w:pStyle w:val="ListParagraph"/>
        <w:numPr>
          <w:ilvl w:val="0"/>
          <w:numId w:val="1"/>
        </w:numPr>
      </w:pPr>
      <w:r>
        <w:t>Homework</w:t>
      </w:r>
      <w:r w:rsidR="002442E0">
        <w:t xml:space="preserve"> – Take some time this week to listen to Gen Z.  Listen for their heartbeat.  This isn’t a time for you to teach them, but for you to learn about them. Make note of what you learn and the similarities and differences you may have. How </w:t>
      </w:r>
      <w:r w:rsidR="00E15ED9">
        <w:t>could</w:t>
      </w:r>
      <w:r w:rsidR="002442E0">
        <w:t xml:space="preserve"> you leverage the similarities and reconcile the differences </w:t>
      </w:r>
      <w:r w:rsidR="00E15ED9">
        <w:t>as you help</w:t>
      </w:r>
      <w:r w:rsidR="002442E0">
        <w:t xml:space="preserve"> </w:t>
      </w:r>
      <w:r w:rsidR="00E15ED9">
        <w:t>young people develop a vibrant faith</w:t>
      </w:r>
      <w:r w:rsidR="002442E0">
        <w:t>?</w:t>
      </w:r>
    </w:p>
    <w:p w14:paraId="7EE52DF6" w14:textId="52737F1F" w:rsidR="005D529B" w:rsidRDefault="005D529B" w:rsidP="005D529B">
      <w:pPr>
        <w:pStyle w:val="ListParagraph"/>
        <w:numPr>
          <w:ilvl w:val="1"/>
          <w:numId w:val="1"/>
        </w:numPr>
      </w:pPr>
      <w:r>
        <w:t xml:space="preserve">Sit with a </w:t>
      </w:r>
      <w:r w:rsidR="002442E0">
        <w:t>highschooler</w:t>
      </w:r>
      <w:r>
        <w:t xml:space="preserve"> or young adult and ask them questions about their view of the world</w:t>
      </w:r>
    </w:p>
    <w:p w14:paraId="4FE9870A" w14:textId="691E00BE" w:rsidR="00B158A3" w:rsidRDefault="00B158A3" w:rsidP="00B158A3">
      <w:pPr>
        <w:pStyle w:val="ListParagraph"/>
        <w:numPr>
          <w:ilvl w:val="2"/>
          <w:numId w:val="1"/>
        </w:numPr>
      </w:pPr>
      <w:r>
        <w:t>How do you measure a successful or meaningful life?</w:t>
      </w:r>
    </w:p>
    <w:p w14:paraId="256B1C45" w14:textId="1B5831F4" w:rsidR="00B158A3" w:rsidRDefault="00B158A3" w:rsidP="00B158A3">
      <w:pPr>
        <w:pStyle w:val="ListParagraph"/>
        <w:numPr>
          <w:ilvl w:val="2"/>
          <w:numId w:val="1"/>
        </w:numPr>
      </w:pPr>
      <w:r>
        <w:t>What do you see as the path to achieve your goals?</w:t>
      </w:r>
    </w:p>
    <w:p w14:paraId="2513DCE7" w14:textId="49189A70" w:rsidR="005D529B" w:rsidRDefault="005D529B" w:rsidP="005D529B">
      <w:pPr>
        <w:pStyle w:val="ListParagraph"/>
        <w:numPr>
          <w:ilvl w:val="2"/>
          <w:numId w:val="1"/>
        </w:numPr>
      </w:pPr>
      <w:r>
        <w:t>What are some of the strengths of your generation?</w:t>
      </w:r>
    </w:p>
    <w:p w14:paraId="352B9821" w14:textId="2CB7F045" w:rsidR="005D529B" w:rsidRDefault="005D529B" w:rsidP="005D529B">
      <w:pPr>
        <w:pStyle w:val="ListParagraph"/>
        <w:numPr>
          <w:ilvl w:val="2"/>
          <w:numId w:val="1"/>
        </w:numPr>
      </w:pPr>
      <w:r>
        <w:t>What are some of the thing</w:t>
      </w:r>
      <w:r w:rsidR="00B158A3">
        <w:t>s in the world (technology, arts, politics, etc.) that are helpful for your generation?</w:t>
      </w:r>
    </w:p>
    <w:p w14:paraId="575A9525" w14:textId="6E5FA13A" w:rsidR="00B158A3" w:rsidRDefault="00B158A3" w:rsidP="005D529B">
      <w:pPr>
        <w:pStyle w:val="ListParagraph"/>
        <w:numPr>
          <w:ilvl w:val="2"/>
          <w:numId w:val="1"/>
        </w:numPr>
      </w:pPr>
      <w:r>
        <w:t>What are some of the weaknesses of your generation?</w:t>
      </w:r>
    </w:p>
    <w:p w14:paraId="6BA2974C" w14:textId="2191924B" w:rsidR="00B158A3" w:rsidRDefault="00B158A3" w:rsidP="005D529B">
      <w:pPr>
        <w:pStyle w:val="ListParagraph"/>
        <w:numPr>
          <w:ilvl w:val="2"/>
          <w:numId w:val="1"/>
        </w:numPr>
      </w:pPr>
      <w:r>
        <w:t>What are some of the things in the world (technology, arts. politics, etc.) that are set-backs to your generation?</w:t>
      </w:r>
    </w:p>
    <w:p w14:paraId="68A605CF" w14:textId="1A6A4931" w:rsidR="00B158A3" w:rsidRDefault="00B158A3" w:rsidP="00B158A3">
      <w:pPr>
        <w:pStyle w:val="ListParagraph"/>
        <w:numPr>
          <w:ilvl w:val="1"/>
          <w:numId w:val="1"/>
        </w:numPr>
      </w:pPr>
      <w:r>
        <w:t xml:space="preserve">Or look up </w:t>
      </w:r>
      <w:r w:rsidR="002442E0">
        <w:t>some of these videos on You</w:t>
      </w:r>
      <w:r w:rsidR="00E15ED9">
        <w:t>T</w:t>
      </w:r>
      <w:r w:rsidR="002442E0">
        <w:t>ube</w:t>
      </w:r>
      <w:r w:rsidR="00E15ED9">
        <w:t>:</w:t>
      </w:r>
    </w:p>
    <w:p w14:paraId="7A869285" w14:textId="26E67E45" w:rsidR="00E15ED9" w:rsidRDefault="00E15ED9" w:rsidP="00E15ED9">
      <w:pPr>
        <w:pStyle w:val="ListParagraph"/>
        <w:numPr>
          <w:ilvl w:val="2"/>
          <w:numId w:val="1"/>
        </w:numPr>
      </w:pPr>
      <w:r w:rsidRPr="00E15ED9">
        <w:t>Living as Gen Z: From Fear to Positive Change | Madi Hammond | TEDxMacatawa</w:t>
      </w:r>
    </w:p>
    <w:p w14:paraId="7386E705" w14:textId="7C06F4A7" w:rsidR="00E15ED9" w:rsidRDefault="00E15ED9" w:rsidP="00E15ED9">
      <w:pPr>
        <w:pStyle w:val="ListParagraph"/>
        <w:numPr>
          <w:ilvl w:val="2"/>
          <w:numId w:val="1"/>
        </w:numPr>
      </w:pPr>
      <w:r w:rsidRPr="00E15ED9">
        <w:t>How Gen Z Will Shake Up the Workforce | Talent on Tap</w:t>
      </w:r>
    </w:p>
    <w:p w14:paraId="31E4A15B" w14:textId="75E972A9" w:rsidR="00E15ED9" w:rsidRDefault="00E15ED9" w:rsidP="00E15ED9">
      <w:pPr>
        <w:pStyle w:val="ListParagraph"/>
        <w:numPr>
          <w:ilvl w:val="2"/>
          <w:numId w:val="1"/>
        </w:numPr>
      </w:pPr>
      <w:r w:rsidRPr="00E15ED9">
        <w:t>Inside What Gen Z Is All About | TODAY</w:t>
      </w:r>
    </w:p>
    <w:p w14:paraId="70FA241B" w14:textId="37CAD7CC" w:rsidR="002601B7" w:rsidRPr="002601B7" w:rsidRDefault="00E15ED9" w:rsidP="00A47294">
      <w:pPr>
        <w:pStyle w:val="ListParagraph"/>
        <w:numPr>
          <w:ilvl w:val="2"/>
          <w:numId w:val="1"/>
        </w:numPr>
      </w:pPr>
      <w:r w:rsidRPr="00E15ED9">
        <w:t>What Makes "Generation Z" So Different? | Harry Beard | TEDxAstonUniversity</w:t>
      </w:r>
    </w:p>
    <w:sectPr w:rsidR="002601B7" w:rsidRPr="002601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D01C7"/>
    <w:multiLevelType w:val="hybridMultilevel"/>
    <w:tmpl w:val="9448166E"/>
    <w:lvl w:ilvl="0" w:tplc="D3C830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374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rIws7A0szQ2sTBR0lEKTi0uzszPAykwqQUANY4mFywAAAA="/>
  </w:docVars>
  <w:rsids>
    <w:rsidRoot w:val="002601B7"/>
    <w:rsid w:val="00031C54"/>
    <w:rsid w:val="00050EED"/>
    <w:rsid w:val="00076FFC"/>
    <w:rsid w:val="001A11FC"/>
    <w:rsid w:val="001E416E"/>
    <w:rsid w:val="002442E0"/>
    <w:rsid w:val="0025627E"/>
    <w:rsid w:val="002601B7"/>
    <w:rsid w:val="00297019"/>
    <w:rsid w:val="00300A1F"/>
    <w:rsid w:val="003233ED"/>
    <w:rsid w:val="003771DE"/>
    <w:rsid w:val="00385D8B"/>
    <w:rsid w:val="003A7CC9"/>
    <w:rsid w:val="00401125"/>
    <w:rsid w:val="005C6467"/>
    <w:rsid w:val="005D23AB"/>
    <w:rsid w:val="005D529B"/>
    <w:rsid w:val="0067108B"/>
    <w:rsid w:val="006A3531"/>
    <w:rsid w:val="006F5379"/>
    <w:rsid w:val="007369D3"/>
    <w:rsid w:val="007424AE"/>
    <w:rsid w:val="00752229"/>
    <w:rsid w:val="00771448"/>
    <w:rsid w:val="007864DD"/>
    <w:rsid w:val="007D2895"/>
    <w:rsid w:val="00872A52"/>
    <w:rsid w:val="0089496C"/>
    <w:rsid w:val="009361C9"/>
    <w:rsid w:val="00956F7F"/>
    <w:rsid w:val="009D52D4"/>
    <w:rsid w:val="009E715C"/>
    <w:rsid w:val="00A00AAF"/>
    <w:rsid w:val="00A47294"/>
    <w:rsid w:val="00AF35F9"/>
    <w:rsid w:val="00B158A3"/>
    <w:rsid w:val="00B6598B"/>
    <w:rsid w:val="00B860F4"/>
    <w:rsid w:val="00BA3019"/>
    <w:rsid w:val="00C227B2"/>
    <w:rsid w:val="00CD3181"/>
    <w:rsid w:val="00D0080C"/>
    <w:rsid w:val="00D00EC8"/>
    <w:rsid w:val="00D2397B"/>
    <w:rsid w:val="00DB7990"/>
    <w:rsid w:val="00E03895"/>
    <w:rsid w:val="00E15ED9"/>
    <w:rsid w:val="00E45843"/>
    <w:rsid w:val="00E97B47"/>
    <w:rsid w:val="00F10CF5"/>
    <w:rsid w:val="00F32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F1828"/>
  <w15:chartTrackingRefBased/>
  <w15:docId w15:val="{78B659CD-6C2A-420F-BF12-34ABDD839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01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1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601B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01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01B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601B7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601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01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601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ota Thornton</dc:creator>
  <cp:keywords/>
  <dc:description/>
  <cp:lastModifiedBy>Dakota Thornton</cp:lastModifiedBy>
  <cp:revision>3</cp:revision>
  <dcterms:created xsi:type="dcterms:W3CDTF">2022-08-10T16:05:00Z</dcterms:created>
  <dcterms:modified xsi:type="dcterms:W3CDTF">2022-08-10T16:16:00Z</dcterms:modified>
</cp:coreProperties>
</file>